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83D61" w14:textId="69EF4B38" w:rsidR="00702968" w:rsidRDefault="00702968">
      <w:pPr>
        <w:rPr>
          <w:b/>
          <w:bCs/>
        </w:rPr>
      </w:pPr>
      <w:r>
        <w:rPr>
          <w:b/>
          <w:bCs/>
        </w:rPr>
        <w:t>Jennifer Daniels</w:t>
      </w:r>
    </w:p>
    <w:p w14:paraId="1C25A14D" w14:textId="003503EF" w:rsidR="00AA5FD9" w:rsidRDefault="00AA5FD9">
      <w:pPr>
        <w:rPr>
          <w:b/>
          <w:bCs/>
        </w:rPr>
      </w:pPr>
      <w:r>
        <w:rPr>
          <w:b/>
          <w:bCs/>
        </w:rPr>
        <w:t>CS 362 HW 3</w:t>
      </w:r>
    </w:p>
    <w:p w14:paraId="30D00A38" w14:textId="215C4EAA" w:rsidR="00702968" w:rsidRDefault="00702968">
      <w:pPr>
        <w:rPr>
          <w:b/>
          <w:bCs/>
        </w:rPr>
      </w:pPr>
      <w:r>
        <w:rPr>
          <w:b/>
          <w:bCs/>
        </w:rPr>
        <w:t>02/28/1979</w:t>
      </w:r>
    </w:p>
    <w:p w14:paraId="1C0B00DB" w14:textId="77777777" w:rsidR="00702968" w:rsidRDefault="00702968">
      <w:pPr>
        <w:rPr>
          <w:b/>
          <w:bCs/>
        </w:rPr>
      </w:pPr>
    </w:p>
    <w:p w14:paraId="540FF9BE" w14:textId="72F78089" w:rsidR="00F83574" w:rsidRDefault="00A118DC">
      <w:pPr>
        <w:rPr>
          <w:b/>
          <w:bCs/>
        </w:rPr>
      </w:pPr>
      <w:r w:rsidRPr="00A118DC">
        <w:rPr>
          <w:b/>
          <w:bCs/>
        </w:rPr>
        <w:t>Week 5 – Random Testing</w:t>
      </w:r>
    </w:p>
    <w:p w14:paraId="0FB64F15" w14:textId="2232050F" w:rsidR="005A0566" w:rsidRPr="005A0566" w:rsidRDefault="005A0566">
      <w:r>
        <w:t xml:space="preserve">For this document, you will need to fill out the information below. Ensure you have 5 triggering numbers for each </w:t>
      </w:r>
      <w:proofErr w:type="gramStart"/>
      <w:r>
        <w:t>bug</w:t>
      </w:r>
      <w:proofErr w:type="gramEnd"/>
      <w:r>
        <w:t xml:space="preserve"> or you will receive zero points for the bug. Your theory must fit the 5 provided numbers to receive any points. To receive full points, your theory must match the actual coded error, so you may need more than 5 data points for each bug to successfully determine the causes.</w:t>
      </w:r>
    </w:p>
    <w:p w14:paraId="58E70667" w14:textId="66853D6C" w:rsidR="00A118DC" w:rsidRPr="00A118DC" w:rsidRDefault="00A118DC" w:rsidP="00A118DC">
      <w:pPr>
        <w:pStyle w:val="ListParagraph"/>
        <w:numPr>
          <w:ilvl w:val="0"/>
          <w:numId w:val="1"/>
        </w:numPr>
        <w:rPr>
          <w:b/>
          <w:bCs/>
        </w:rPr>
      </w:pPr>
      <w:r w:rsidRPr="00A118DC">
        <w:rPr>
          <w:b/>
          <w:bCs/>
        </w:rPr>
        <w:t>Bug 1</w:t>
      </w:r>
    </w:p>
    <w:p w14:paraId="20924B1A" w14:textId="56BD29B8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>Triggering credit card numbers (at least 5)</w:t>
      </w:r>
    </w:p>
    <w:p w14:paraId="31F656EE" w14:textId="0FE7FF7D" w:rsidR="00A118DC" w:rsidRDefault="00D421D5" w:rsidP="00A118DC">
      <w:pPr>
        <w:pStyle w:val="ListParagraph"/>
        <w:numPr>
          <w:ilvl w:val="2"/>
          <w:numId w:val="1"/>
        </w:numPr>
      </w:pPr>
      <w:r w:rsidRPr="00D421D5">
        <w:t>9573527835829763</w:t>
      </w:r>
    </w:p>
    <w:p w14:paraId="1B728484" w14:textId="67CFB8C7" w:rsidR="00A118DC" w:rsidRDefault="00D421D5" w:rsidP="00A118DC">
      <w:pPr>
        <w:pStyle w:val="ListParagraph"/>
        <w:numPr>
          <w:ilvl w:val="2"/>
          <w:numId w:val="1"/>
        </w:numPr>
      </w:pPr>
      <w:r w:rsidRPr="00D421D5">
        <w:t>5983750086107794</w:t>
      </w:r>
    </w:p>
    <w:p w14:paraId="039A8ADD" w14:textId="7A68CA58" w:rsidR="00A118DC" w:rsidRDefault="00D421D5" w:rsidP="00A118DC">
      <w:pPr>
        <w:pStyle w:val="ListParagraph"/>
        <w:numPr>
          <w:ilvl w:val="2"/>
          <w:numId w:val="1"/>
        </w:numPr>
      </w:pPr>
      <w:r w:rsidRPr="00D421D5">
        <w:t>6146827647283066</w:t>
      </w:r>
    </w:p>
    <w:p w14:paraId="0AF30D51" w14:textId="3215A597" w:rsidR="00A118DC" w:rsidRDefault="00D421D5" w:rsidP="00A118DC">
      <w:pPr>
        <w:pStyle w:val="ListParagraph"/>
        <w:numPr>
          <w:ilvl w:val="2"/>
          <w:numId w:val="1"/>
        </w:numPr>
      </w:pPr>
      <w:r w:rsidRPr="00D421D5">
        <w:t>7229579146171858</w:t>
      </w:r>
    </w:p>
    <w:p w14:paraId="4DF3248A" w14:textId="277682C8" w:rsidR="00A118DC" w:rsidRPr="00A118DC" w:rsidRDefault="00D421D5" w:rsidP="00A118DC">
      <w:pPr>
        <w:pStyle w:val="ListParagraph"/>
        <w:numPr>
          <w:ilvl w:val="2"/>
          <w:numId w:val="1"/>
        </w:numPr>
      </w:pPr>
      <w:r w:rsidRPr="00D421D5">
        <w:t>1057347512704656</w:t>
      </w:r>
    </w:p>
    <w:p w14:paraId="272C850B" w14:textId="688C4173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Theory that explains what triggered the </w:t>
      </w:r>
      <w:proofErr w:type="gramStart"/>
      <w:r>
        <w:rPr>
          <w:b/>
          <w:bCs/>
        </w:rPr>
        <w:t>bug</w:t>
      </w:r>
      <w:proofErr w:type="gramEnd"/>
    </w:p>
    <w:p w14:paraId="71D395E5" w14:textId="494197EB" w:rsidR="00D421D5" w:rsidRDefault="00D421D5" w:rsidP="00BD3777">
      <w:pPr>
        <w:pStyle w:val="ListParagraph"/>
        <w:numPr>
          <w:ilvl w:val="2"/>
          <w:numId w:val="1"/>
        </w:numPr>
      </w:pPr>
      <w:r>
        <w:t xml:space="preserve">The theory is that the credit card contains the wrong prefix with the correct length, and the correct </w:t>
      </w:r>
      <w:proofErr w:type="spellStart"/>
      <w:r>
        <w:t>Luhn</w:t>
      </w:r>
      <w:proofErr w:type="spellEnd"/>
      <w:r>
        <w:t xml:space="preserve"> number. </w:t>
      </w:r>
    </w:p>
    <w:p w14:paraId="4AD03EB4" w14:textId="48C85A04" w:rsidR="00A118DC" w:rsidRPr="00A118DC" w:rsidRDefault="00A118DC" w:rsidP="00A118DC">
      <w:pPr>
        <w:pStyle w:val="ListParagraph"/>
        <w:numPr>
          <w:ilvl w:val="0"/>
          <w:numId w:val="1"/>
        </w:numPr>
        <w:rPr>
          <w:b/>
          <w:bCs/>
        </w:rPr>
      </w:pPr>
      <w:r w:rsidRPr="00A118DC">
        <w:rPr>
          <w:b/>
          <w:bCs/>
        </w:rPr>
        <w:t xml:space="preserve">Bug </w:t>
      </w:r>
      <w:r>
        <w:rPr>
          <w:b/>
          <w:bCs/>
        </w:rPr>
        <w:t>2</w:t>
      </w:r>
    </w:p>
    <w:p w14:paraId="32025D94" w14:textId="77777777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>Triggering credit card numbers (at least 5)</w:t>
      </w:r>
    </w:p>
    <w:p w14:paraId="1FCCB69B" w14:textId="7DAA9038" w:rsidR="00A118DC" w:rsidRDefault="00D421D5" w:rsidP="00A118DC">
      <w:pPr>
        <w:pStyle w:val="ListParagraph"/>
        <w:numPr>
          <w:ilvl w:val="2"/>
          <w:numId w:val="1"/>
        </w:numPr>
      </w:pPr>
      <w:r w:rsidRPr="00D421D5">
        <w:t>4052557556889259</w:t>
      </w:r>
    </w:p>
    <w:p w14:paraId="0B8628DC" w14:textId="2AB64F91" w:rsidR="00A118DC" w:rsidRDefault="001C3142" w:rsidP="00A118DC">
      <w:pPr>
        <w:pStyle w:val="ListParagraph"/>
        <w:numPr>
          <w:ilvl w:val="2"/>
          <w:numId w:val="1"/>
        </w:numPr>
      </w:pPr>
      <w:r w:rsidRPr="001C3142">
        <w:t>4052357634010857</w:t>
      </w:r>
    </w:p>
    <w:p w14:paraId="34DA3D84" w14:textId="1BDCAD97" w:rsidR="00A118DC" w:rsidRDefault="001C3142" w:rsidP="00A118DC">
      <w:pPr>
        <w:pStyle w:val="ListParagraph"/>
        <w:numPr>
          <w:ilvl w:val="2"/>
          <w:numId w:val="1"/>
        </w:numPr>
      </w:pPr>
      <w:r w:rsidRPr="001C3142">
        <w:t>4052814684067757</w:t>
      </w:r>
    </w:p>
    <w:p w14:paraId="3376B045" w14:textId="507718A7" w:rsidR="00A118DC" w:rsidRDefault="001C3142" w:rsidP="00A118DC">
      <w:pPr>
        <w:pStyle w:val="ListParagraph"/>
        <w:numPr>
          <w:ilvl w:val="2"/>
          <w:numId w:val="1"/>
        </w:numPr>
      </w:pPr>
      <w:r w:rsidRPr="001C3142">
        <w:t>4052631394630652</w:t>
      </w:r>
    </w:p>
    <w:p w14:paraId="6B550D32" w14:textId="7197A808" w:rsidR="00A118DC" w:rsidRPr="00A118DC" w:rsidRDefault="001C3142" w:rsidP="00A118DC">
      <w:pPr>
        <w:pStyle w:val="ListParagraph"/>
        <w:numPr>
          <w:ilvl w:val="2"/>
          <w:numId w:val="1"/>
        </w:numPr>
      </w:pPr>
      <w:r w:rsidRPr="001C3142">
        <w:t>4052471340761081</w:t>
      </w:r>
    </w:p>
    <w:p w14:paraId="38E837F7" w14:textId="77777777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Theory that explains what triggered the </w:t>
      </w:r>
      <w:proofErr w:type="gramStart"/>
      <w:r>
        <w:rPr>
          <w:b/>
          <w:bCs/>
        </w:rPr>
        <w:t>bug</w:t>
      </w:r>
      <w:proofErr w:type="gramEnd"/>
    </w:p>
    <w:p w14:paraId="761703B7" w14:textId="28590082" w:rsidR="001C3142" w:rsidRDefault="001C3142" w:rsidP="00A118DC">
      <w:pPr>
        <w:pStyle w:val="ListParagraph"/>
        <w:numPr>
          <w:ilvl w:val="2"/>
          <w:numId w:val="1"/>
        </w:numPr>
      </w:pPr>
      <w:r>
        <w:t xml:space="preserve">The theory is that the Visa credit cards are invalid if the first four </w:t>
      </w:r>
      <w:proofErr w:type="gramStart"/>
      <w:r>
        <w:t>numbers</w:t>
      </w:r>
      <w:proofErr w:type="gramEnd"/>
    </w:p>
    <w:p w14:paraId="671F2362" w14:textId="79CB132F" w:rsidR="001C3142" w:rsidRDefault="001C3142" w:rsidP="001C3142">
      <w:pPr>
        <w:pStyle w:val="ListParagraph"/>
        <w:ind w:left="2160"/>
      </w:pPr>
      <w:r>
        <w:t xml:space="preserve">of the credit card are 4052 of length 16, and the correct </w:t>
      </w:r>
      <w:proofErr w:type="spellStart"/>
      <w:r>
        <w:t>Luhn</w:t>
      </w:r>
      <w:proofErr w:type="spellEnd"/>
      <w:r>
        <w:t xml:space="preserve"> number</w:t>
      </w:r>
      <w:r w:rsidR="00B03838">
        <w:t>.</w:t>
      </w:r>
    </w:p>
    <w:p w14:paraId="3FB7E1DC" w14:textId="478C8D56" w:rsidR="00A118DC" w:rsidRDefault="001C3142" w:rsidP="001C3142">
      <w:pPr>
        <w:pStyle w:val="ListParagraph"/>
        <w:ind w:left="2160"/>
      </w:pPr>
      <w:r>
        <w:t xml:space="preserve"> </w:t>
      </w:r>
    </w:p>
    <w:p w14:paraId="0C609AAE" w14:textId="22914E25" w:rsidR="00A118DC" w:rsidRPr="00A118DC" w:rsidRDefault="00A118DC" w:rsidP="00A118DC">
      <w:pPr>
        <w:pStyle w:val="ListParagraph"/>
        <w:numPr>
          <w:ilvl w:val="0"/>
          <w:numId w:val="1"/>
        </w:numPr>
        <w:rPr>
          <w:b/>
          <w:bCs/>
        </w:rPr>
      </w:pPr>
      <w:r w:rsidRPr="00A118DC">
        <w:rPr>
          <w:b/>
          <w:bCs/>
        </w:rPr>
        <w:t xml:space="preserve">Bug </w:t>
      </w:r>
      <w:r>
        <w:rPr>
          <w:b/>
          <w:bCs/>
        </w:rPr>
        <w:t>3</w:t>
      </w:r>
    </w:p>
    <w:p w14:paraId="711AABF2" w14:textId="77777777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>Triggering credit card numbers (at least 5)</w:t>
      </w:r>
    </w:p>
    <w:p w14:paraId="27435F99" w14:textId="1C032DAC" w:rsidR="00A118DC" w:rsidRDefault="001C3142" w:rsidP="00A118DC">
      <w:pPr>
        <w:pStyle w:val="ListParagraph"/>
        <w:numPr>
          <w:ilvl w:val="2"/>
          <w:numId w:val="1"/>
        </w:numPr>
      </w:pPr>
      <w:r w:rsidRPr="001C3142">
        <w:t>341643647575575</w:t>
      </w:r>
    </w:p>
    <w:p w14:paraId="5EB72DA6" w14:textId="2578C122" w:rsidR="00A118DC" w:rsidRDefault="00073971" w:rsidP="00A118DC">
      <w:pPr>
        <w:pStyle w:val="ListParagraph"/>
        <w:numPr>
          <w:ilvl w:val="2"/>
          <w:numId w:val="1"/>
        </w:numPr>
      </w:pPr>
      <w:r w:rsidRPr="00073971">
        <w:t>347412138630263</w:t>
      </w:r>
    </w:p>
    <w:p w14:paraId="46B3B98F" w14:textId="77777777" w:rsidR="00316AFD" w:rsidRDefault="00316AFD" w:rsidP="00A118DC">
      <w:pPr>
        <w:pStyle w:val="ListParagraph"/>
        <w:numPr>
          <w:ilvl w:val="2"/>
          <w:numId w:val="1"/>
        </w:numPr>
      </w:pPr>
      <w:r w:rsidRPr="00316AFD">
        <w:t>374496007825217</w:t>
      </w:r>
    </w:p>
    <w:p w14:paraId="12C5D611" w14:textId="77777777" w:rsidR="00AA5FD9" w:rsidRDefault="00AA5FD9" w:rsidP="00A118DC">
      <w:pPr>
        <w:pStyle w:val="ListParagraph"/>
        <w:numPr>
          <w:ilvl w:val="2"/>
          <w:numId w:val="1"/>
        </w:numPr>
      </w:pPr>
      <w:r w:rsidRPr="00AA5FD9">
        <w:t>376424497781821</w:t>
      </w:r>
    </w:p>
    <w:p w14:paraId="5671C1D9" w14:textId="7FAFB529" w:rsidR="00A118DC" w:rsidRPr="00A118DC" w:rsidRDefault="00073971" w:rsidP="00A118DC">
      <w:pPr>
        <w:pStyle w:val="ListParagraph"/>
        <w:numPr>
          <w:ilvl w:val="2"/>
          <w:numId w:val="1"/>
        </w:numPr>
      </w:pPr>
      <w:r w:rsidRPr="00073971">
        <w:t>340343056348231</w:t>
      </w:r>
    </w:p>
    <w:p w14:paraId="6526772C" w14:textId="77777777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Theory that explains what triggered the </w:t>
      </w:r>
      <w:proofErr w:type="gramStart"/>
      <w:r>
        <w:rPr>
          <w:b/>
          <w:bCs/>
        </w:rPr>
        <w:t>bug</w:t>
      </w:r>
      <w:proofErr w:type="gramEnd"/>
    </w:p>
    <w:p w14:paraId="0FB6CEEB" w14:textId="373F65EA" w:rsidR="00A118DC" w:rsidRDefault="00AA5FD9" w:rsidP="00A118DC">
      <w:pPr>
        <w:pStyle w:val="ListParagraph"/>
        <w:numPr>
          <w:ilvl w:val="2"/>
          <w:numId w:val="1"/>
        </w:numPr>
      </w:pPr>
      <w:r>
        <w:t xml:space="preserve">The theory is that American Express credit cards are invalid if they contain an odd number at the end of the credit card number with correct length and valid </w:t>
      </w:r>
      <w:proofErr w:type="spellStart"/>
      <w:r>
        <w:t>Luhn</w:t>
      </w:r>
      <w:proofErr w:type="spellEnd"/>
      <w:r>
        <w:t>.</w:t>
      </w:r>
    </w:p>
    <w:p w14:paraId="2501C224" w14:textId="77777777" w:rsidR="00316AFD" w:rsidRDefault="00316AFD" w:rsidP="00316AFD">
      <w:pPr>
        <w:pStyle w:val="ListParagraph"/>
        <w:rPr>
          <w:b/>
          <w:bCs/>
        </w:rPr>
      </w:pPr>
    </w:p>
    <w:p w14:paraId="3B7DE520" w14:textId="77777777" w:rsidR="00316AFD" w:rsidRDefault="00316AFD" w:rsidP="00316AFD">
      <w:pPr>
        <w:pStyle w:val="ListParagraph"/>
        <w:rPr>
          <w:b/>
          <w:bCs/>
        </w:rPr>
      </w:pPr>
    </w:p>
    <w:p w14:paraId="11B3079F" w14:textId="77777777" w:rsidR="00316AFD" w:rsidRDefault="00316AFD" w:rsidP="00316AFD">
      <w:pPr>
        <w:pStyle w:val="ListParagraph"/>
        <w:rPr>
          <w:b/>
          <w:bCs/>
        </w:rPr>
      </w:pPr>
    </w:p>
    <w:p w14:paraId="732CD17A" w14:textId="67CBD4E3" w:rsidR="00A118DC" w:rsidRPr="00A118DC" w:rsidRDefault="00A118DC" w:rsidP="00A118DC">
      <w:pPr>
        <w:pStyle w:val="ListParagraph"/>
        <w:numPr>
          <w:ilvl w:val="0"/>
          <w:numId w:val="1"/>
        </w:numPr>
        <w:rPr>
          <w:b/>
          <w:bCs/>
        </w:rPr>
      </w:pPr>
      <w:r w:rsidRPr="00A118DC">
        <w:rPr>
          <w:b/>
          <w:bCs/>
        </w:rPr>
        <w:t xml:space="preserve">Bug </w:t>
      </w:r>
      <w:r>
        <w:rPr>
          <w:b/>
          <w:bCs/>
        </w:rPr>
        <w:t>4</w:t>
      </w:r>
    </w:p>
    <w:p w14:paraId="196D39CC" w14:textId="77777777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>Triggering credit card numbers (at least 5)</w:t>
      </w:r>
    </w:p>
    <w:p w14:paraId="0E4EFFFC" w14:textId="1C42E985" w:rsidR="00A118DC" w:rsidRDefault="00316AFD" w:rsidP="00A118DC">
      <w:pPr>
        <w:pStyle w:val="ListParagraph"/>
        <w:numPr>
          <w:ilvl w:val="2"/>
          <w:numId w:val="1"/>
        </w:numPr>
      </w:pPr>
      <w:r w:rsidRPr="00316AFD">
        <w:t>4938228785944938</w:t>
      </w:r>
    </w:p>
    <w:p w14:paraId="07BF14DB" w14:textId="16030609" w:rsidR="00A118DC" w:rsidRDefault="00316AFD" w:rsidP="00A118DC">
      <w:pPr>
        <w:pStyle w:val="ListParagraph"/>
        <w:numPr>
          <w:ilvl w:val="2"/>
          <w:numId w:val="1"/>
        </w:numPr>
      </w:pPr>
      <w:r w:rsidRPr="00316AFD">
        <w:t>5241786859765241</w:t>
      </w:r>
    </w:p>
    <w:p w14:paraId="488FD2C6" w14:textId="6CD97880" w:rsidR="00A118DC" w:rsidRDefault="00316AFD" w:rsidP="00A118DC">
      <w:pPr>
        <w:pStyle w:val="ListParagraph"/>
        <w:numPr>
          <w:ilvl w:val="2"/>
          <w:numId w:val="1"/>
        </w:numPr>
      </w:pPr>
      <w:r w:rsidRPr="00316AFD">
        <w:t>2226807795202226</w:t>
      </w:r>
    </w:p>
    <w:p w14:paraId="5095DF21" w14:textId="4192337B" w:rsidR="00A118DC" w:rsidRDefault="00316AFD" w:rsidP="00A118DC">
      <w:pPr>
        <w:pStyle w:val="ListParagraph"/>
        <w:numPr>
          <w:ilvl w:val="2"/>
          <w:numId w:val="1"/>
        </w:numPr>
      </w:pPr>
      <w:r w:rsidRPr="00316AFD">
        <w:t>8234321570538234</w:t>
      </w:r>
    </w:p>
    <w:p w14:paraId="209DCFBB" w14:textId="46E3234B" w:rsidR="00A118DC" w:rsidRPr="00A118DC" w:rsidRDefault="00316AFD" w:rsidP="00A118DC">
      <w:pPr>
        <w:pStyle w:val="ListParagraph"/>
        <w:numPr>
          <w:ilvl w:val="2"/>
          <w:numId w:val="1"/>
        </w:numPr>
      </w:pPr>
      <w:r w:rsidRPr="00316AFD">
        <w:t>7003798201047003</w:t>
      </w:r>
    </w:p>
    <w:p w14:paraId="6136EB22" w14:textId="77777777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Theory that explains what triggered the </w:t>
      </w:r>
      <w:proofErr w:type="gramStart"/>
      <w:r>
        <w:rPr>
          <w:b/>
          <w:bCs/>
        </w:rPr>
        <w:t>bug</w:t>
      </w:r>
      <w:proofErr w:type="gramEnd"/>
    </w:p>
    <w:p w14:paraId="12E76C05" w14:textId="531EDD21" w:rsidR="00A118DC" w:rsidRDefault="00316AFD" w:rsidP="00A118DC">
      <w:pPr>
        <w:pStyle w:val="ListParagraph"/>
        <w:numPr>
          <w:ilvl w:val="2"/>
          <w:numId w:val="1"/>
        </w:numPr>
      </w:pPr>
      <w:r>
        <w:t xml:space="preserve">The theory is that the Visa cards do not have a valid </w:t>
      </w:r>
      <w:proofErr w:type="spellStart"/>
      <w:r>
        <w:t>Luhn</w:t>
      </w:r>
      <w:proofErr w:type="spellEnd"/>
      <w:r>
        <w:t xml:space="preserve"> number but contain a length of 16. </w:t>
      </w:r>
      <w:proofErr w:type="gramStart"/>
      <w:r>
        <w:t>So</w:t>
      </w:r>
      <w:proofErr w:type="gramEnd"/>
      <w:r>
        <w:t xml:space="preserve"> it appears to be only validating Visa and Master Credit Cards. </w:t>
      </w:r>
    </w:p>
    <w:p w14:paraId="62162F20" w14:textId="34161050" w:rsidR="00316AFD" w:rsidRDefault="00316AFD" w:rsidP="00316AFD">
      <w:pPr>
        <w:pStyle w:val="ListParagraph"/>
        <w:ind w:left="2160"/>
      </w:pPr>
      <w:r>
        <w:t xml:space="preserve">It includes some correct prefixes. </w:t>
      </w:r>
    </w:p>
    <w:p w14:paraId="5327A82C" w14:textId="3C34CFBB" w:rsidR="00A118DC" w:rsidRPr="00A118DC" w:rsidRDefault="00A118DC" w:rsidP="00A118DC">
      <w:pPr>
        <w:pStyle w:val="ListParagraph"/>
        <w:numPr>
          <w:ilvl w:val="0"/>
          <w:numId w:val="1"/>
        </w:numPr>
        <w:rPr>
          <w:b/>
          <w:bCs/>
        </w:rPr>
      </w:pPr>
      <w:r w:rsidRPr="00A118DC">
        <w:rPr>
          <w:b/>
          <w:bCs/>
        </w:rPr>
        <w:t xml:space="preserve">Bug </w:t>
      </w:r>
      <w:r>
        <w:rPr>
          <w:b/>
          <w:bCs/>
        </w:rPr>
        <w:t>5</w:t>
      </w:r>
    </w:p>
    <w:p w14:paraId="336B8E34" w14:textId="77777777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>Triggering credit card numbers (at least 5)</w:t>
      </w:r>
    </w:p>
    <w:p w14:paraId="403B4226" w14:textId="2B0D51E6" w:rsidR="00A118DC" w:rsidRDefault="00316AFD" w:rsidP="00A118DC">
      <w:pPr>
        <w:pStyle w:val="ListParagraph"/>
        <w:numPr>
          <w:ilvl w:val="2"/>
          <w:numId w:val="1"/>
        </w:numPr>
      </w:pPr>
      <w:r w:rsidRPr="00316AFD">
        <w:t>4623102311112828</w:t>
      </w:r>
    </w:p>
    <w:p w14:paraId="3C657CCD" w14:textId="6E71D0FF" w:rsidR="00A118DC" w:rsidRDefault="00316AFD" w:rsidP="00A118DC">
      <w:pPr>
        <w:pStyle w:val="ListParagraph"/>
        <w:numPr>
          <w:ilvl w:val="2"/>
          <w:numId w:val="1"/>
        </w:numPr>
      </w:pPr>
      <w:r w:rsidRPr="00316AFD">
        <w:t>2311111517975616</w:t>
      </w:r>
    </w:p>
    <w:p w14:paraId="1C71ABE0" w14:textId="01E68617" w:rsidR="00A118DC" w:rsidRDefault="00316AFD" w:rsidP="00A118DC">
      <w:pPr>
        <w:pStyle w:val="ListParagraph"/>
        <w:numPr>
          <w:ilvl w:val="2"/>
          <w:numId w:val="1"/>
        </w:numPr>
      </w:pPr>
      <w:r w:rsidRPr="00316AFD">
        <w:t>5138140287221111</w:t>
      </w:r>
    </w:p>
    <w:p w14:paraId="4FDB7D53" w14:textId="6B29CA5C" w:rsidR="00A118DC" w:rsidRDefault="00316AFD" w:rsidP="00A118DC">
      <w:pPr>
        <w:pStyle w:val="ListParagraph"/>
        <w:numPr>
          <w:ilvl w:val="2"/>
          <w:numId w:val="1"/>
        </w:numPr>
      </w:pPr>
      <w:r w:rsidRPr="00316AFD">
        <w:t>343482158111100</w:t>
      </w:r>
    </w:p>
    <w:p w14:paraId="3263C7E6" w14:textId="5F492508" w:rsidR="00A118DC" w:rsidRPr="00A118DC" w:rsidRDefault="00316AFD" w:rsidP="00A118DC">
      <w:pPr>
        <w:pStyle w:val="ListParagraph"/>
        <w:numPr>
          <w:ilvl w:val="2"/>
          <w:numId w:val="1"/>
        </w:numPr>
      </w:pPr>
      <w:r w:rsidRPr="00316AFD">
        <w:t>2324994119911112</w:t>
      </w:r>
    </w:p>
    <w:p w14:paraId="38F887DD" w14:textId="77777777" w:rsidR="00A118DC" w:rsidRPr="00A118DC" w:rsidRDefault="00A118DC" w:rsidP="00A118DC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Theory that explains what triggered the </w:t>
      </w:r>
      <w:proofErr w:type="gramStart"/>
      <w:r>
        <w:rPr>
          <w:b/>
          <w:bCs/>
        </w:rPr>
        <w:t>bug</w:t>
      </w:r>
      <w:proofErr w:type="gramEnd"/>
    </w:p>
    <w:p w14:paraId="1C049B9E" w14:textId="41AB7689" w:rsidR="00A118DC" w:rsidRDefault="00AA5FD9" w:rsidP="00A118DC">
      <w:pPr>
        <w:pStyle w:val="ListParagraph"/>
        <w:numPr>
          <w:ilvl w:val="2"/>
          <w:numId w:val="1"/>
        </w:numPr>
      </w:pPr>
      <w:r>
        <w:t xml:space="preserve">The theory is that the credit cards contain the correct prefixes, the correct length for the three type of credits cards. The credit cards show that if the number contains 4 “1” in a row that it is invalid.  </w:t>
      </w:r>
    </w:p>
    <w:sectPr w:rsidR="00A11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A57D17"/>
    <w:multiLevelType w:val="hybridMultilevel"/>
    <w:tmpl w:val="5A1A0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DIzMTAyMrA0NjJQ0lEKTi0uzszPAykwrAUA3fYnaywAAAA="/>
  </w:docVars>
  <w:rsids>
    <w:rsidRoot w:val="00A118DC"/>
    <w:rsid w:val="00073971"/>
    <w:rsid w:val="001C3142"/>
    <w:rsid w:val="002A4811"/>
    <w:rsid w:val="00316AFD"/>
    <w:rsid w:val="00324516"/>
    <w:rsid w:val="005A0566"/>
    <w:rsid w:val="00702968"/>
    <w:rsid w:val="00A118DC"/>
    <w:rsid w:val="00AA5FD9"/>
    <w:rsid w:val="00B03838"/>
    <w:rsid w:val="00D42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1BDD"/>
  <w15:chartTrackingRefBased/>
  <w15:docId w15:val="{86410295-A3A1-4932-91FE-ABB1472FA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8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94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Ianni</dc:creator>
  <cp:keywords/>
  <dc:description/>
  <cp:lastModifiedBy>Daniels, Jennifer Avery</cp:lastModifiedBy>
  <cp:revision>3</cp:revision>
  <dcterms:created xsi:type="dcterms:W3CDTF">2020-03-03T19:25:00Z</dcterms:created>
  <dcterms:modified xsi:type="dcterms:W3CDTF">2021-02-09T06:10:00Z</dcterms:modified>
</cp:coreProperties>
</file>